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stralia</w:t>
      </w:r>
      <w:r>
        <w:t xml:space="preserve"> </w:t>
      </w:r>
      <w:r>
        <w:t xml:space="preserve">Melbourn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elbourne Conservatorium of Music</w:t>
      </w:r>
      <w:r>
        <w:br/>
      </w:r>
      <w:r>
        <w:t xml:space="preserve">University of Melbourne</w:t>
      </w:r>
      <w:r>
        <w:br/>
      </w:r>
      <w:r>
        <w:t xml:space="preserve">Parkville, VIC 3010</w:t>
      </w:r>
      <w:r>
        <w:br/>
      </w:r>
      <w:r>
        <w:t xml:space="preserve">Australia</w:t>
      </w:r>
    </w:p>
    <w:bookmarkStart w:id="20" w:name="X778f125a85796573434af9c349511162fd1ffc6"/>
    <w:p>
      <w:pPr>
        <w:pStyle w:val="Heading2"/>
      </w:pPr>
      <w:r>
        <w:t xml:space="preserve">Subject: Application for the International Music Scholarship at Melbourne Conservatorium of Music</w:t>
      </w:r>
    </w:p>
    <w:p>
      <w:pPr>
        <w:pStyle w:val="FirstParagraph"/>
      </w:pPr>
      <w:r>
        <w:t xml:space="preserve">Dear Scholarship Committee,</w:t>
      </w:r>
    </w:p>
    <w:p>
      <w:pPr>
        <w:pStyle w:val="BodyText"/>
      </w:pPr>
      <w:r>
        <w:t xml:space="preserve">It is with profound enthusiasm and unwavering dedication that I submit this Scholarship Application Letter as an aspiring professional Musician seeking to pursue advanced musical studies in Australia Melbourne. Having immersed myself in the world of music since childhood, I now stand at a pivotal moment in my artistic journey, ready to elevate my craft through rigorous academic training within one of the world's most vibrant musical ecosystems. The University of Melbourne's prestigious Melbourne Conservatorium represents not merely an educational institution, but a transformative gateway to realizing my potential as an artist and cultural ambassador.</w:t>
      </w:r>
    </w:p>
    <w:p>
      <w:pPr>
        <w:pStyle w:val="BodyText"/>
      </w:pPr>
      <w:r>
        <w:t xml:space="preserve">My musical foundation was cultivated in [Your Country], where I began formal violin studies at age seven under the guidance of renowned pedagogue [Name]. By fifteen, I had performed as a soloist with [Orchestra Name] and won first prize at the National Youth Music Competition. However, it was my experience directing community music programs for Indigenous youth in rural regions that crystallized my mission: to use music as a catalyst for social cohesion and cross-cultural dialogue. This work revealed the profound power of artistic expression to transcend boundaries – a philosophy I now carry into every performance and composition. My repertoire spans classical, contemporary, and world fusion genres, with recent compositions blending [Your Cultural Heritage] motifs with Western orchestral forms, creating works that have been featured at [Festival Name] in my home country.</w:t>
      </w:r>
    </w:p>
    <w:p>
      <w:pPr>
        <w:pStyle w:val="BodyText"/>
      </w:pPr>
      <w:r>
        <w:t xml:space="preserve">I am drawn to Australia Melbourne specifically because it offers an unparalleled confluence of musical heritage and innovation. The city's dynamic cultural landscape – where the Melbourne Symphony Orchestra's legacy intersects with cutting-edge electronic music scenes in laneways like Hosier Lane – creates a fertile ground for artistic evolution. I have long admired how Melbourne Conservatorium integrates traditional disciplines with experimental approaches, such as their groundbreaking Sound Art Studio and collaborative projects with Melbourne Festival. The opportunity to study under Professor [Name], whose work on [Specific Research Area] aligns perfectly with my own research into [Your Research Interest], represents a rare academic convergence. Moreover, Melbourne's status as a UNESCO City of Music grants me access to industry partnerships, performance venues like Hamer Hall, and mentorship from icons like Elena Kats-Chernin – elements absolutely essential to my artistic development that I cannot replicate elsewhere.</w:t>
      </w:r>
    </w:p>
    <w:p>
      <w:pPr>
        <w:pStyle w:val="BodyText"/>
      </w:pPr>
      <w:r>
        <w:t xml:space="preserve">My application transcends mere academic pursuit; it is a commitment to contribute meaningfully to Australia's musical fabric. During my studies, I plan to establish a cross-cultural youth ensemble bridging Australian Indigenous musicians and international students, building on Melbourne's rich traditions of cultural exchange. This initiative would directly support the university's strategic goal of fostering 'music as community engagement' and address critical gaps in accessible arts education for multicultural youth across Victoria. The Conservatorium's partnership with the Victorian College of the Arts further provides a unique platform for this project to flourish through shared resources and performance opportunities.</w:t>
      </w:r>
    </w:p>
    <w:p>
      <w:pPr>
        <w:pStyle w:val="BodyText"/>
      </w:pPr>
      <w:r>
        <w:t xml:space="preserve">Financial considerations present significant barriers to my academic advancement. While my family has supported my early musical training, pursuing postgraduate studies in Australia requires substantial funding that exceeds our means. The International Music Scholarship would not merely alleviate tuition costs but provide critical support for living expenses, instrument maintenance, and participation in competitive masterclasses – all of which are non-negotiable for professional development. Without this opportunity, I risk delaying my artistic career at a critical juncture when exposure to Melbourne's creative networks could define my trajectory. Your investment would yield measurable returns through my future contributions as a performing artist, educator, and cultural bridge-builder within Australia and globally.</w:t>
      </w:r>
    </w:p>
    <w:p>
      <w:pPr>
        <w:pStyle w:val="BodyText"/>
      </w:pPr>
      <w:r>
        <w:t xml:space="preserve">My journey has been defined by resilience: overcoming [Specific Challenge, e.g., limited resources in rural music education] to earn a place among the top 3% of applicants for the [Previous Program]. I bring not only technical proficiency (evidenced by my Grade 8 violin certification and 4th-place finish at the International Young Musicians Competition) but also a deep understanding of music's societal role. During my volunteer work with [Organization], I organized free concerts for homeless populations, demonstrating how artistic access can transform communities – a principle deeply aligned with Melbourne Conservatorium's community outreach ethos.</w:t>
      </w:r>
    </w:p>
    <w:p>
      <w:pPr>
        <w:pStyle w:val="BodyText"/>
      </w:pPr>
      <w:r>
        <w:t xml:space="preserve">What truly distinguishes this Scholarship Application Letter is my unwavering commitment to making Melbourne more than just a destination. I envision myself not merely studying here but actively contributing to the city's reputation as an international music nexus. My long-term goal is to establish a Melbourne-based foundation supporting emerging musicians from underserved communities – an initiative I will begin developing during my studies with the conservatorium's alumni network. Australia Melbourne offers more than education; it offers a living laboratory for artistic innovation that I am ready to engage with wholeheartedly.</w:t>
      </w:r>
    </w:p>
    <w:p>
      <w:pPr>
        <w:pStyle w:val="BodyText"/>
      </w:pPr>
      <w:r>
        <w:t xml:space="preserve">I have attached comprehensive documentation including academic transcripts, performance videos demonstrating [Specific Piece], letters of recommendation from [Names/Institutions], and detailed project proposals for my proposed community initiative. My CV outlines over 50 performances across four continents, including a recent premiere of my composition "Kaleidoscope" at the National Concert Hall in [City]. I would be honored to discuss how my vision aligns with your mission during an interview.</w:t>
      </w:r>
    </w:p>
    <w:p>
      <w:pPr>
        <w:pStyle w:val="BodyText"/>
      </w:pPr>
      <w:r>
        <w:t xml:space="preserve">As a Musician who believes in music as humanity's universal language, I see Australia Melbourne not merely as a place to study, but as a catalyst for my life's work. This scholarship represents the critical bridge between my current capabilities and future contributions to global musical discourse. I am prepared to bring not only talent but relentless dedication to every aspect of this program. Thank you for considering this Scholarship Application Letter – it embodies not just an application, but a promise of artistic partnership with Melbourne's musical soul.</w:t>
      </w:r>
    </w:p>
    <w:p>
      <w:pPr>
        <w:pStyle w:val="BodyText"/>
      </w:pPr>
      <w:r>
        <w:t xml:space="preserve">Respectfully submitted,</w:t>
      </w:r>
    </w:p>
    <w:p>
      <w:pPr>
        <w:pStyle w:val="BodyText"/>
      </w:pPr>
      <w:r>
        <w:t xml:space="preserve">[Your Handwritten Signature]</w:t>
      </w:r>
    </w:p>
    <w:p>
      <w:pPr>
        <w:pStyle w:val="BodyText"/>
      </w:pPr>
      <w:r>
        <w:t xml:space="preserve">[Your Typed Full Name]</w:t>
      </w:r>
    </w:p>
    <w:p>
      <w:pPr>
        <w:pStyle w:val="BodyText"/>
      </w:pPr>
      <w:r>
        <w:t xml:space="preserve">Attachments:</w:t>
      </w:r>
    </w:p>
    <w:p>
      <w:pPr>
        <w:numPr>
          <w:ilvl w:val="0"/>
          <w:numId w:val="1001"/>
        </w:numPr>
        <w:pStyle w:val="Compact"/>
      </w:pPr>
      <w:r>
        <w:t xml:space="preserve">Academic Transcripts</w:t>
      </w:r>
    </w:p>
    <w:p>
      <w:pPr>
        <w:numPr>
          <w:ilvl w:val="0"/>
          <w:numId w:val="1001"/>
        </w:numPr>
        <w:pStyle w:val="Compact"/>
      </w:pPr>
      <w:r>
        <w:t xml:space="preserve">Performance Video Portfolio</w:t>
      </w:r>
    </w:p>
    <w:p>
      <w:pPr>
        <w:numPr>
          <w:ilvl w:val="0"/>
          <w:numId w:val="1001"/>
        </w:numPr>
        <w:pStyle w:val="Compact"/>
      </w:pPr>
      <w:r>
        <w:t xml:space="preserve">Letters of Recommendation (3)</w:t>
      </w:r>
    </w:p>
    <w:p>
      <w:pPr>
        <w:numPr>
          <w:ilvl w:val="0"/>
          <w:numId w:val="1001"/>
        </w:numPr>
        <w:pStyle w:val="Compact"/>
      </w:pPr>
      <w:r>
        <w:t xml:space="preserve">Community Project Proposal</w:t>
      </w:r>
    </w:p>
    <w:p>
      <w:pPr>
        <w:numPr>
          <w:ilvl w:val="0"/>
          <w:numId w:val="1001"/>
        </w:numPr>
        <w:pStyle w:val="Compact"/>
      </w:pPr>
      <w:r>
        <w:t xml:space="preserve">CV with Performance Histo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cholarship Application Letter - Australia Melbourne</dc:title>
  <dc:creator/>
  <dc:language>en</dc:language>
  <cp:keywords/>
  <dcterms:created xsi:type="dcterms:W3CDTF">2025-12-10T07:53:32Z</dcterms:created>
  <dcterms:modified xsi:type="dcterms:W3CDTF">2025-12-10T07:53:32Z</dcterms:modified>
</cp:coreProperties>
</file>

<file path=docProps/custom.xml><?xml version="1.0" encoding="utf-8"?>
<Properties xmlns="http://schemas.openxmlformats.org/officeDocument/2006/custom-properties" xmlns:vt="http://schemas.openxmlformats.org/officeDocument/2006/docPropsVTypes"/>
</file>